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48AC3108" w:rsidR="007F052A" w:rsidRPr="00DD3EAE" w:rsidRDefault="00DD3EAE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D3EAE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1B3D083" w14:textId="77777777"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неорієнтований зважений граф з V=6 та E=10 та побудувати дерево шляхів з вершини N за алгоритмом </w:t>
            </w:r>
            <w:proofErr w:type="spellStart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B4F3BAC" w14:textId="69B0FACA" w:rsidR="00A96F13" w:rsidRDefault="00A96F13" w:rsidP="00892E53">
            <w:pPr>
              <w:jc w:val="both"/>
              <w:rPr>
                <w:noProof/>
                <w:lang w:val="en-US"/>
              </w:rPr>
            </w:pPr>
          </w:p>
          <w:p w14:paraId="057CCA7D" w14:textId="0F2937D2" w:rsidR="00F110BE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87382DC" wp14:editId="6DA3512C">
                  <wp:extent cx="2567940" cy="1972441"/>
                  <wp:effectExtent l="0" t="0" r="381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8230"/>
                          <a:stretch/>
                        </pic:blipFill>
                        <pic:spPr bwMode="auto">
                          <a:xfrm>
                            <a:off x="0" y="0"/>
                            <a:ext cx="2583378" cy="19842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9C3A7B" w14:textId="77777777"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14:paraId="4692F806" w14:textId="473BF7C5"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14:paraId="03F5877A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43CCDE3" w14:textId="5CB82475"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14:paraId="124A94D2" w14:textId="56C1D854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0A8F492D" w14:textId="1A2E6D23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14:paraId="4D9427DD" w14:textId="021D9F80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6D4EF614" w14:textId="6C9175C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40BF96F5" w14:textId="235F760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14:paraId="00FF41B8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7970F6F" w14:textId="7576E47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2938026C" w14:textId="1A3BDC0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14:paraId="64C1AEB1" w14:textId="0573B7C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7557A4BF" w14:textId="435D331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3E583B88" w14:textId="697DDA3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9F0ABE4" w14:textId="18B42AD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2CA38DF4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D0E750D" w14:textId="6D2845B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EAD6C95" w14:textId="5F25AB2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3E2B6985" w14:textId="6F3624E8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14:paraId="227BE18B" w14:textId="7088AA0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05885D41" w14:textId="1C2A2AA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B6E2C3A" w14:textId="52DCDEA3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30368C80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F3DA44A" w14:textId="3D080B4C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0AD495F5" w14:textId="4324A0B5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1889A123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72F779FA" w14:textId="45F0CE6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1B0F69DA" w14:textId="4C31DB0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14:paraId="395C97C1" w14:textId="3009564D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46536F3F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2C5F456A" w14:textId="78A63FE4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DF6CF12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6072BE07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2CF1003D" w14:textId="422B0DE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34A2FB01" w14:textId="0CD3AFB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6B841CD8" w14:textId="714098B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6FBBA947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34407AF" w14:textId="1CEE1381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13E7A768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390E0ABC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6ABEB2D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30E025E5" w14:textId="19FC98A1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221A8DB9" w14:textId="5630A9E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1DC6FA23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CF921C6" w14:textId="746EF122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C91864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55D9AB2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1A881B6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72906AF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14:paraId="2964DEE0" w14:textId="23F21C7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01E8D342" w14:textId="5BFD2ABF"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0498A1" w14:textId="77777777"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44602571" w14:textId="77777777"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A5D4D7" w14:textId="77777777"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Для того ж графа побудувати дерево шляхів з вершини N за алгоритмом </w:t>
            </w:r>
            <w:proofErr w:type="spellStart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-Форда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noProof/>
                <w:lang w:val="en-US"/>
              </w:rPr>
              <w:drawing>
                <wp:inline distT="0" distB="0" distL="0" distR="0" wp14:anchorId="510FE350" wp14:editId="252B5341">
                  <wp:extent cx="2522220" cy="1937324"/>
                  <wp:effectExtent l="0" t="0" r="0" b="635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8230"/>
                          <a:stretch/>
                        </pic:blipFill>
                        <pic:spPr bwMode="auto">
                          <a:xfrm>
                            <a:off x="0" y="0"/>
                            <a:ext cx="2538762" cy="1950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5B22DB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-Форда найкоротший шлях від вершини 1 до вершини 6</w:t>
            </w:r>
          </w:p>
          <w:p w14:paraId="1D54F39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14:paraId="5F10CA8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14:paraId="2235A5FC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14:paraId="7F2D7655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14:paraId="0E21872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14:paraId="374AA8C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V3,V6)-4</w:t>
            </w:r>
          </w:p>
          <w:p w14:paraId="4639AA5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14:paraId="2D47BEF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14:paraId="0DDBD71F" w14:textId="74EA170A"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5,V6)-4</w:t>
            </w:r>
          </w:p>
          <w:p w14:paraId="00BF1D16" w14:textId="348757B1"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A08A67" w14:textId="77777777"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14:paraId="2ED56EF3" w14:textId="07B6DA5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6EA5EAB" w14:textId="215187B8" w:rsidR="00D22D48" w:rsidRPr="00CD7D50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14:paraId="783EAA5F" w14:textId="7D6479B3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14:paraId="171B0011" w14:textId="001A8B9E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14:paraId="01DE41E7" w14:textId="33B2E9BC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14:paraId="4692F776" w14:textId="4DDCE99D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14:paraId="0F2C3AB8" w14:textId="33B477E9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14:paraId="0CE32123" w14:textId="5AC25B1F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6</w:t>
                  </w:r>
                </w:p>
              </w:tc>
            </w:tr>
            <w:tr w:rsidR="00D22D48" w14:paraId="4D7622CD" w14:textId="007AF3EA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D0E2C67" w14:textId="63FF0E3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14:paraId="33CA5A3D" w14:textId="65FDBC7F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74F4A26F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68087914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2819DEBE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382D6C6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7EC1454" w14:textId="1E6B17D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201C5167" w14:textId="06D49677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821E724" w14:textId="611FC9BD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14:paraId="57AD33A8" w14:textId="6CE5EA19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2AA39D3B" w14:textId="515AB94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61D3BB2C" w14:textId="2713008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2C05F8D" w14:textId="4CBEC0E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791E7285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249CF7D6" w14:textId="0D7D793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7D84FE5B" w14:textId="34DC8919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96BA445" w14:textId="7DE46B1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14:paraId="3189F2B0" w14:textId="3945509E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4301B16" w14:textId="2082C54B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48BE9F8" w14:textId="413FA02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569B93CD" w14:textId="2CB7DA5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9820EF8" w14:textId="4D3EE3C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0B8456B2" w14:textId="54A5C79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  <w:tr w:rsidR="00D22D48" w14:paraId="2840D87F" w14:textId="6EFE94E2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21EE716" w14:textId="43EB5C6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14:paraId="269424EA" w14:textId="33328DCC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C58EA78" w14:textId="53D78252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A27BFAF" w14:textId="73B448A0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01F157FF" w14:textId="4392F3A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2C986B0" w14:textId="6A15FD1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37A29CB9" w14:textId="76E5EAE7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  <w:tr w:rsidR="00D22D48" w14:paraId="3AAE3CD6" w14:textId="746335C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ABE4059" w14:textId="44977ECA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14:paraId="4FB789B9" w14:textId="3576A12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4F2B4D8E" w14:textId="0DAF66D9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4B4B2823" w14:textId="2537C68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D4FA19B" w14:textId="069B3D7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12F77773" w14:textId="1FABDD7C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D121112" w14:textId="6D7188F7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  <w:tr w:rsidR="00D22D48" w14:paraId="29F338BE" w14:textId="59259F0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960B136" w14:textId="04113A03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14:paraId="1D7B4BCC" w14:textId="2310368C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E178928" w14:textId="1D094B4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07F59847" w14:textId="67C70147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73DF9FFA" w14:textId="0C92CE10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65091EE6" w14:textId="3CD1B8A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351BD70" w14:textId="37A05F0C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</w:tbl>
          <w:p w14:paraId="337B5B24" w14:textId="77777777"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F87AFD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14:paraId="0B930E5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2399A53A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46D7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14:paraId="1FC7A447" w14:textId="6AA020B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видше виконується 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</w:p>
          <w:p w14:paraId="48F606EB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14:paraId="21743805" w14:textId="5E545B4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5 кроків</w:t>
            </w:r>
          </w:p>
          <w:p w14:paraId="0295D8B5" w14:textId="42FB456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иконується за 3 кроки</w:t>
            </w:r>
          </w:p>
          <w:p w14:paraId="49A756C5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14:paraId="33B89431" w14:textId="2F20611D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1 кроці 3 вершини</w:t>
            </w:r>
          </w:p>
          <w:p w14:paraId="4B19F75D" w14:textId="30DB196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2 кроці 4 вершини</w:t>
            </w:r>
          </w:p>
          <w:p w14:paraId="3E338347" w14:textId="3BB329AC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3 вершини</w:t>
            </w:r>
          </w:p>
          <w:p w14:paraId="59400220" w14:textId="5CCCF7F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4 кроці 2 вершини</w:t>
            </w:r>
          </w:p>
          <w:p w14:paraId="079E5C78" w14:textId="612B115F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1 вершину</w:t>
            </w:r>
          </w:p>
          <w:p w14:paraId="614E2F13" w14:textId="7EAA891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3 кроці вершин</w:t>
            </w:r>
          </w:p>
          <w:p w14:paraId="0F70D0AF" w14:textId="65F74AC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760288D0" w14:textId="562E1E3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5A477917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Чи 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?</w:t>
            </w:r>
          </w:p>
          <w:p w14:paraId="02FD45FE" w14:textId="5DE457E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4972E4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14:paraId="57B72023" w14:textId="08B133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2758B5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14:paraId="1139F66F" w14:textId="1602FA5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14:paraId="77AFBEBD" w14:textId="5D1D546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казують на пропускну здатність в Мбіт/с, знайти пропускну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датність кожного шляху визначеного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.</w:t>
            </w:r>
          </w:p>
          <w:p w14:paraId="2C353E44" w14:textId="4A750B6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Мбіт/с</w:t>
            </w:r>
          </w:p>
          <w:p w14:paraId="11A275DF" w14:textId="2940857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становить 1 Мбіт/с</w:t>
            </w:r>
          </w:p>
          <w:p w14:paraId="2090A436" w14:textId="3D99E189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14:paraId="67F867E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14:paraId="3FB81E21" w14:textId="2218B6A4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ляхи у яких використовуються ребра з максимальними вагам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</w:p>
          <w:p w14:paraId="1568BDD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14:paraId="6E46CEFE" w14:textId="0C608CA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14:paraId="2D7FDED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14:paraId="1D947543" w14:textId="7A6B68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14:paraId="4B2666AB" w14:textId="466353EF"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2B1F42D7" w:rsidR="004B727D" w:rsidRPr="004B727D" w:rsidRDefault="00D22D48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виконання даної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ої роботи освоєно застосовування алгоритму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bookmarkStart w:id="0" w:name="_GoBack"/>
            <w:bookmarkEnd w:id="0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D17A9" w14:textId="77777777" w:rsidR="00B11241" w:rsidRDefault="00B11241" w:rsidP="00FC2C96">
      <w:pPr>
        <w:spacing w:after="0" w:line="240" w:lineRule="auto"/>
      </w:pPr>
      <w:r>
        <w:separator/>
      </w:r>
    </w:p>
  </w:endnote>
  <w:endnote w:type="continuationSeparator" w:id="0">
    <w:p w14:paraId="353E98D6" w14:textId="77777777" w:rsidR="00B11241" w:rsidRDefault="00B11241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8E3AE3" w14:textId="77777777" w:rsidR="00B11241" w:rsidRDefault="00B11241" w:rsidP="00FC2C96">
      <w:pPr>
        <w:spacing w:after="0" w:line="240" w:lineRule="auto"/>
      </w:pPr>
      <w:r>
        <w:separator/>
      </w:r>
    </w:p>
  </w:footnote>
  <w:footnote w:type="continuationSeparator" w:id="0">
    <w:p w14:paraId="2046FA6F" w14:textId="77777777" w:rsidR="00B11241" w:rsidRDefault="00B11241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5FFDD101" w:rsidR="001838E5" w:rsidRPr="001838E5" w:rsidRDefault="00DD3EA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5A360059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Пилат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М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25504"/>
    <w:rsid w:val="004B727D"/>
    <w:rsid w:val="00510EB8"/>
    <w:rsid w:val="005562EC"/>
    <w:rsid w:val="0060550E"/>
    <w:rsid w:val="00631A8B"/>
    <w:rsid w:val="007B21AE"/>
    <w:rsid w:val="007F052A"/>
    <w:rsid w:val="007F4826"/>
    <w:rsid w:val="00831306"/>
    <w:rsid w:val="00844E00"/>
    <w:rsid w:val="00892E53"/>
    <w:rsid w:val="00A96F13"/>
    <w:rsid w:val="00B11241"/>
    <w:rsid w:val="00C82772"/>
    <w:rsid w:val="00CD7D50"/>
    <w:rsid w:val="00D22D48"/>
    <w:rsid w:val="00D61AA3"/>
    <w:rsid w:val="00DD3EAE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35BD9-5D7D-4F96-A3BB-042E43BDF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532</Words>
  <Characters>3033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4</cp:revision>
  <dcterms:created xsi:type="dcterms:W3CDTF">2020-05-14T14:28:00Z</dcterms:created>
  <dcterms:modified xsi:type="dcterms:W3CDTF">2020-05-14T16:55:00Z</dcterms:modified>
</cp:coreProperties>
</file>